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866DE8" w:rsidR="00AF0144" w:rsidP="00AF0144" w:rsidRDefault="00AF0144" w14:paraId="15C7319F" w14:textId="77777777">
      <w:pPr>
        <w:pStyle w:val="NormalWeb"/>
        <w:spacing w:before="0" w:beforeAutospacing="0" w:after="200" w:afterAutospacing="0"/>
        <w:jc w:val="center"/>
        <w:rPr>
          <w:sz w:val="28"/>
          <w:szCs w:val="28"/>
        </w:rPr>
      </w:pPr>
      <w:r w:rsidRPr="00866DE8">
        <w:rPr>
          <w:b/>
          <w:bCs/>
          <w:color w:val="000000"/>
          <w:sz w:val="28"/>
          <w:szCs w:val="28"/>
        </w:rPr>
        <w:t>Pandit Deendayal Energy University, Gandhinagar</w:t>
      </w:r>
    </w:p>
    <w:p w:rsidRPr="00866DE8" w:rsidR="00AF0144" w:rsidP="00AF0144" w:rsidRDefault="00AF0144" w14:paraId="15C75AE9" w14:textId="77777777">
      <w:pPr>
        <w:pStyle w:val="NormalWeb"/>
        <w:spacing w:before="0" w:beforeAutospacing="0" w:after="200" w:afterAutospacing="0"/>
        <w:jc w:val="center"/>
        <w:rPr>
          <w:sz w:val="28"/>
          <w:szCs w:val="28"/>
        </w:rPr>
      </w:pPr>
      <w:r w:rsidRPr="00866DE8">
        <w:rPr>
          <w:b/>
          <w:bCs/>
          <w:color w:val="000000"/>
          <w:sz w:val="28"/>
          <w:szCs w:val="28"/>
        </w:rPr>
        <w:t>School of Technology</w:t>
      </w:r>
    </w:p>
    <w:p w:rsidRPr="00866DE8" w:rsidR="00AF0144" w:rsidP="00AF0144" w:rsidRDefault="00AF0144" w14:paraId="1BF74E53" w14:textId="77777777">
      <w:pPr>
        <w:pStyle w:val="NormalWeb"/>
        <w:spacing w:before="0" w:beforeAutospacing="0" w:after="200" w:afterAutospacing="0"/>
        <w:jc w:val="center"/>
        <w:rPr>
          <w:b/>
          <w:bCs/>
          <w:color w:val="000000"/>
          <w:sz w:val="28"/>
          <w:szCs w:val="28"/>
        </w:rPr>
      </w:pPr>
      <w:r w:rsidRPr="00866DE8">
        <w:rPr>
          <w:b/>
          <w:bCs/>
          <w:color w:val="000000"/>
          <w:sz w:val="28"/>
          <w:szCs w:val="28"/>
        </w:rPr>
        <w:t>Department of Computer Science &amp; Engineering</w:t>
      </w:r>
    </w:p>
    <w:p w:rsidR="00AF0144" w:rsidP="00AF0144" w:rsidRDefault="00AF0144" w14:paraId="79848A09" w14:textId="77777777">
      <w:pPr>
        <w:pStyle w:val="NormalWeb"/>
        <w:spacing w:before="0" w:beforeAutospacing="0" w:after="200" w:afterAutospacing="0"/>
        <w:jc w:val="center"/>
        <w:rPr>
          <w:b/>
          <w:bCs/>
          <w:color w:val="000000"/>
        </w:rPr>
      </w:pPr>
    </w:p>
    <w:p w:rsidR="00AF0144" w:rsidP="351EBF4A" w:rsidRDefault="00AF0144" w14:paraId="6CB06AD6" w14:textId="5C7DFC13">
      <w:pPr>
        <w:pStyle w:val="NormalWeb"/>
        <w:spacing w:before="0" w:beforeAutospacing="off" w:after="200" w:afterAutospacing="off"/>
        <w:jc w:val="center"/>
      </w:pPr>
      <w:r w:rsidRPr="351EBF4A" w:rsidR="00AF0144">
        <w:rPr>
          <w:b w:val="1"/>
          <w:bCs w:val="1"/>
          <w:color w:val="000000" w:themeColor="text1" w:themeTint="FF" w:themeShade="FF"/>
        </w:rPr>
        <w:t>Cloud Computing Lab (2</w:t>
      </w:r>
      <w:r w:rsidRPr="351EBF4A" w:rsidR="64E41EB1">
        <w:rPr>
          <w:b w:val="1"/>
          <w:bCs w:val="1"/>
          <w:color w:val="000000" w:themeColor="text1" w:themeTint="FF" w:themeShade="FF"/>
        </w:rPr>
        <w:t>0</w:t>
      </w:r>
      <w:r w:rsidRPr="351EBF4A" w:rsidR="00AF0144">
        <w:rPr>
          <w:b w:val="1"/>
          <w:bCs w:val="1"/>
          <w:color w:val="000000" w:themeColor="text1" w:themeTint="FF" w:themeShade="FF"/>
        </w:rPr>
        <w:t>CP3</w:t>
      </w:r>
      <w:r w:rsidRPr="351EBF4A" w:rsidR="1C17D2BD">
        <w:rPr>
          <w:b w:val="1"/>
          <w:bCs w:val="1"/>
          <w:color w:val="000000" w:themeColor="text1" w:themeTint="FF" w:themeShade="FF"/>
        </w:rPr>
        <w:t>22</w:t>
      </w:r>
      <w:r w:rsidRPr="351EBF4A" w:rsidR="00AF0144">
        <w:rPr>
          <w:b w:val="1"/>
          <w:bCs w:val="1"/>
          <w:color w:val="000000" w:themeColor="text1" w:themeTint="FF" w:themeShade="FF"/>
        </w:rPr>
        <w:t>P)</w:t>
      </w:r>
    </w:p>
    <w:p w:rsidR="00AF0144" w:rsidP="351EBF4A" w:rsidRDefault="00AF0144" w14:paraId="46FF7F6A" w14:textId="1A6F02B0">
      <w:pPr>
        <w:pStyle w:val="NormalWeb"/>
        <w:spacing w:before="0" w:beforeAutospacing="off" w:after="200" w:afterAutospacing="off"/>
        <w:jc w:val="center"/>
      </w:pPr>
      <w:r w:rsidRPr="351EBF4A" w:rsidR="00AF0144">
        <w:rPr>
          <w:b w:val="1"/>
          <w:bCs w:val="1"/>
          <w:color w:val="000000" w:themeColor="text1" w:themeTint="FF" w:themeShade="FF"/>
        </w:rPr>
        <w:t>B.</w:t>
      </w:r>
      <w:r w:rsidRPr="351EBF4A" w:rsidR="4A7E04FA">
        <w:rPr>
          <w:b w:val="1"/>
          <w:bCs w:val="1"/>
          <w:color w:val="000000" w:themeColor="text1" w:themeTint="FF" w:themeShade="FF"/>
        </w:rPr>
        <w:t xml:space="preserve"> </w:t>
      </w:r>
      <w:r w:rsidRPr="351EBF4A" w:rsidR="00AF0144">
        <w:rPr>
          <w:b w:val="1"/>
          <w:bCs w:val="1"/>
          <w:color w:val="000000" w:themeColor="text1" w:themeTint="FF" w:themeShade="FF"/>
        </w:rPr>
        <w:t>Tech</w:t>
      </w:r>
      <w:r w:rsidRPr="351EBF4A" w:rsidR="64951484">
        <w:rPr>
          <w:b w:val="1"/>
          <w:bCs w:val="1"/>
          <w:color w:val="000000" w:themeColor="text1" w:themeTint="FF" w:themeShade="FF"/>
        </w:rPr>
        <w:t xml:space="preserve">. </w:t>
      </w:r>
      <w:r w:rsidRPr="351EBF4A" w:rsidR="00AF0144">
        <w:rPr>
          <w:b w:val="1"/>
          <w:bCs w:val="1"/>
          <w:color w:val="000000" w:themeColor="text1" w:themeTint="FF" w:themeShade="FF"/>
        </w:rPr>
        <w:t xml:space="preserve">-Computer Science &amp; Engineering (Sem-VI) </w:t>
      </w:r>
    </w:p>
    <w:p w:rsidR="00866DE8" w:rsidP="00956DE7" w:rsidRDefault="00866DE8" w14:paraId="61B1AED3" w14:textId="77777777">
      <w:pPr>
        <w:jc w:val="center"/>
        <w:rPr>
          <w:rFonts w:ascii="Times New Roman" w:hAnsi="Times New Roman" w:eastAsia="Times New Roman" w:cs="Times New Roman"/>
          <w:b/>
          <w:bCs/>
          <w:color w:val="000000"/>
          <w:sz w:val="24"/>
          <w:szCs w:val="24"/>
          <w:lang w:bidi="hi-IN"/>
        </w:rPr>
      </w:pPr>
    </w:p>
    <w:p w:rsidR="00B81DCA" w:rsidP="00916BD3" w:rsidRDefault="00956DE7" w14:paraId="451B99A9" w14:textId="14B96E67">
      <w:pPr>
        <w:rPr>
          <w:rFonts w:ascii="Times New Roman" w:hAnsi="Times New Roman" w:eastAsia="Times New Roman" w:cs="Times New Roman"/>
          <w:b w:val="1"/>
          <w:bCs w:val="1"/>
          <w:color w:val="000000"/>
          <w:sz w:val="24"/>
          <w:szCs w:val="24"/>
          <w:lang w:bidi="hi-IN"/>
        </w:rPr>
      </w:pPr>
      <w:r w:rsidRPr="351EBF4A" w:rsidR="00956DE7">
        <w:rPr>
          <w:rFonts w:ascii="Times New Roman" w:hAnsi="Times New Roman" w:eastAsia="Times New Roman" w:cs="Times New Roman"/>
          <w:b w:val="1"/>
          <w:bCs w:val="1"/>
          <w:color w:val="000000" w:themeColor="text1" w:themeTint="FF" w:themeShade="FF"/>
          <w:sz w:val="24"/>
          <w:szCs w:val="24"/>
          <w:lang w:bidi="hi-IN"/>
        </w:rPr>
        <w:t xml:space="preserve">Lab </w:t>
      </w:r>
      <w:r w:rsidRPr="351EBF4A" w:rsidR="604C4BAE">
        <w:rPr>
          <w:rFonts w:ascii="Times New Roman" w:hAnsi="Times New Roman" w:eastAsia="Times New Roman" w:cs="Times New Roman"/>
          <w:b w:val="1"/>
          <w:bCs w:val="1"/>
          <w:color w:val="000000" w:themeColor="text1" w:themeTint="FF" w:themeShade="FF"/>
          <w:sz w:val="24"/>
          <w:szCs w:val="24"/>
          <w:lang w:bidi="hi-IN"/>
        </w:rPr>
        <w:t>8</w:t>
      </w:r>
      <w:r w:rsidRPr="351EBF4A" w:rsidR="00956DE7">
        <w:rPr>
          <w:rFonts w:ascii="Times New Roman" w:hAnsi="Times New Roman" w:eastAsia="Times New Roman" w:cs="Times New Roman"/>
          <w:b w:val="1"/>
          <w:bCs w:val="1"/>
          <w:color w:val="000000" w:themeColor="text1" w:themeTint="FF" w:themeShade="FF"/>
          <w:sz w:val="24"/>
          <w:szCs w:val="24"/>
          <w:lang w:bidi="hi-IN"/>
        </w:rPr>
        <w:t xml:space="preserve"> Assignment</w:t>
      </w:r>
      <w:r w:rsidRPr="351EBF4A" w:rsidR="00956DE7">
        <w:rPr>
          <w:rFonts w:ascii="Times New Roman" w:hAnsi="Times New Roman" w:eastAsia="Times New Roman" w:cs="Times New Roman"/>
          <w:b w:val="1"/>
          <w:bCs w:val="1"/>
          <w:color w:val="000000" w:themeColor="text1" w:themeTint="FF" w:themeShade="FF"/>
          <w:sz w:val="24"/>
          <w:szCs w:val="24"/>
          <w:lang w:bidi="hi-IN"/>
        </w:rPr>
        <w:t>:</w:t>
      </w:r>
      <w:r w:rsidRPr="351EBF4A" w:rsidR="00956DE7">
        <w:rPr>
          <w:rFonts w:ascii="Times New Roman" w:hAnsi="Times New Roman" w:eastAsia="Times New Roman" w:cs="Times New Roman"/>
          <w:b w:val="1"/>
          <w:bCs w:val="1"/>
          <w:color w:val="000000" w:themeColor="text1" w:themeTint="FF" w:themeShade="FF"/>
          <w:sz w:val="24"/>
          <w:szCs w:val="24"/>
          <w:lang w:bidi="hi-IN"/>
        </w:rPr>
        <w:t xml:space="preserve"> </w:t>
      </w:r>
      <w:r w:rsidRPr="351EBF4A" w:rsidR="00700F0F">
        <w:rPr>
          <w:rFonts w:ascii="Times New Roman" w:hAnsi="Times New Roman" w:eastAsia="Times New Roman" w:cs="Times New Roman"/>
          <w:b w:val="1"/>
          <w:bCs w:val="1"/>
          <w:color w:val="000000" w:themeColor="text1" w:themeTint="FF" w:themeShade="FF"/>
          <w:sz w:val="24"/>
          <w:szCs w:val="24"/>
          <w:lang w:bidi="hi-IN"/>
        </w:rPr>
        <w:t xml:space="preserve">Working with </w:t>
      </w:r>
      <w:r w:rsidRPr="351EBF4A" w:rsidR="00FE6026">
        <w:rPr>
          <w:rFonts w:ascii="Times New Roman" w:hAnsi="Times New Roman" w:eastAsia="Times New Roman" w:cs="Times New Roman"/>
          <w:b w:val="1"/>
          <w:bCs w:val="1"/>
          <w:color w:val="000000" w:themeColor="text1" w:themeTint="FF" w:themeShade="FF"/>
          <w:sz w:val="24"/>
          <w:szCs w:val="24"/>
          <w:lang w:bidi="hi-IN"/>
        </w:rPr>
        <w:t>DOCKER</w:t>
      </w:r>
      <w:r w:rsidRPr="351EBF4A" w:rsidR="00700F0F">
        <w:rPr>
          <w:rFonts w:ascii="Times New Roman" w:hAnsi="Times New Roman" w:eastAsia="Times New Roman" w:cs="Times New Roman"/>
          <w:b w:val="1"/>
          <w:bCs w:val="1"/>
          <w:color w:val="000000" w:themeColor="text1" w:themeTint="FF" w:themeShade="FF"/>
          <w:sz w:val="24"/>
          <w:szCs w:val="24"/>
          <w:lang w:bidi="hi-IN"/>
        </w:rPr>
        <w:t xml:space="preserve"> </w:t>
      </w:r>
      <w:r w:rsidRPr="351EBF4A" w:rsidR="695CF090">
        <w:rPr>
          <w:rFonts w:ascii="Times New Roman" w:hAnsi="Times New Roman" w:eastAsia="Times New Roman" w:cs="Times New Roman"/>
          <w:b w:val="1"/>
          <w:bCs w:val="1"/>
          <w:color w:val="000000" w:themeColor="text1" w:themeTint="FF" w:themeShade="FF"/>
          <w:sz w:val="24"/>
          <w:szCs w:val="24"/>
          <w:lang w:bidi="hi-IN"/>
        </w:rPr>
        <w:t>- COMPOSE</w:t>
      </w:r>
    </w:p>
    <w:p w:rsidR="00956DE7" w:rsidP="351EBF4A" w:rsidRDefault="008329F5" w14:paraId="2F90EC48" w14:textId="65764B15">
      <w:pPr>
        <w:pStyle w:val="paragraph"/>
        <w:spacing w:before="0" w:beforeAutospacing="off" w:after="0" w:afterAutospacing="off" w:line="240" w:lineRule="auto"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51EBF4A" w:rsidR="5760CEF7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Aim: </w:t>
      </w:r>
      <w:r w:rsidRPr="351EBF4A" w:rsidR="3269EC54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Re-Do the problem of Lab 5 using docker compose. Also do assign a static IP address to </w:t>
      </w:r>
      <w:r w:rsidRPr="351EBF4A" w:rsidR="1E05599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WordPress</w:t>
      </w:r>
      <w:r w:rsidRPr="351EBF4A" w:rsidR="1E05599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container using subnetting. </w:t>
      </w:r>
    </w:p>
    <w:p w:rsidR="00956DE7" w:rsidP="351EBF4A" w:rsidRDefault="008329F5" w14:paraId="3FEC3F8D" w14:textId="0E571B8A">
      <w:pPr>
        <w:pStyle w:val="paragraph"/>
        <w:spacing w:before="0" w:beforeAutospacing="off" w:after="0" w:afterAutospacing="off" w:line="240" w:lineRule="auto"/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</w:pPr>
    </w:p>
    <w:p w:rsidR="00956DE7" w:rsidP="351EBF4A" w:rsidRDefault="008329F5" w14:paraId="11C480F6" w14:textId="7E3EA54B">
      <w:pPr>
        <w:pStyle w:val="paragraph"/>
        <w:spacing w:before="0" w:beforeAutospacing="off"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</w:pPr>
      <w:r w:rsidRPr="351EBF4A" w:rsidR="5760CEF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  <w:t>Create</w:t>
      </w:r>
      <w:r w:rsidRPr="351EBF4A" w:rsidR="7B521B9E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  <w:t xml:space="preserve"> </w:t>
      </w:r>
      <w:r w:rsidRPr="351EBF4A" w:rsidR="5760CEF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  <w:t xml:space="preserve">two </w:t>
      </w:r>
      <w:r w:rsidRPr="351EBF4A" w:rsidR="5760CEF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  <w:t>docker</w:t>
      </w:r>
      <w:r w:rsidRPr="351EBF4A" w:rsidR="55AE85A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  <w:t xml:space="preserve"> containers</w:t>
      </w:r>
      <w:r w:rsidRPr="351EBF4A" w:rsidR="5760CEF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  <w:t xml:space="preserve"> </w:t>
      </w:r>
      <w:r w:rsidRPr="351EBF4A" w:rsidR="5760CEF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  <w:t>with front-end and back-end applications and connect these containers</w:t>
      </w:r>
      <w:r w:rsidRPr="351EBF4A" w:rsidR="0C539D62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  <w:t xml:space="preserve"> using docker compose</w:t>
      </w:r>
      <w:r w:rsidRPr="351EBF4A" w:rsidR="5760CEF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  <w:t>.</w:t>
      </w:r>
      <w:r w:rsidRPr="351EBF4A" w:rsidR="5760CEF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  <w:t xml:space="preserve"> The details of the containers are given below: </w:t>
      </w:r>
    </w:p>
    <w:p w:rsidR="00956DE7" w:rsidP="351EBF4A" w:rsidRDefault="008329F5" w14:paraId="53029044" w14:textId="1B3885A8">
      <w:pPr>
        <w:spacing w:before="120" w:after="120" w:line="276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00956DE7" w:rsidP="351EBF4A" w:rsidRDefault="008329F5" w14:paraId="33ED5A91" w14:textId="0C1F88B3">
      <w:pPr>
        <w:spacing w:before="0" w:beforeAutospacing="off"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</w:pPr>
      <w:r w:rsidRPr="351EBF4A" w:rsidR="5760CEF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  <w:t>Web Application - Front-End + Back-End Application </w:t>
      </w:r>
    </w:p>
    <w:p w:rsidR="00956DE7" w:rsidP="351EBF4A" w:rsidRDefault="008329F5" w14:paraId="180526AF" w14:textId="235CD2FB">
      <w:pPr>
        <w:spacing w:before="0" w:beforeAutospacing="off" w:after="0" w:afterAutospacing="off" w:line="240" w:lineRule="auto"/>
        <w:ind w:left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</w:pPr>
      <w:r w:rsidRPr="351EBF4A" w:rsidR="5760CEF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  <w:t>○ MariaDB - Back-End (one container) </w:t>
      </w:r>
    </w:p>
    <w:p w:rsidR="00956DE7" w:rsidP="351EBF4A" w:rsidRDefault="008329F5" w14:paraId="7B70728F" w14:textId="49AB3D52">
      <w:pPr>
        <w:spacing w:before="0" w:beforeAutospacing="off" w:after="0" w:afterAutospacing="off" w:line="240" w:lineRule="auto"/>
        <w:ind w:left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</w:pPr>
      <w:r w:rsidRPr="351EBF4A" w:rsidR="5760CEF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  <w:t>○ Wordpress - Front-End (different container) </w:t>
      </w:r>
    </w:p>
    <w:p w:rsidR="00956DE7" w:rsidP="351EBF4A" w:rsidRDefault="008329F5" w14:paraId="37580AF7" w14:textId="313D26FD">
      <w:pPr>
        <w:spacing w:before="0" w:beforeAutospacing="off"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</w:pPr>
      <w:r w:rsidRPr="351EBF4A" w:rsidR="5760CEF7">
        <w:rPr>
          <w:rStyle w:val="eop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  <w:t> </w:t>
      </w:r>
    </w:p>
    <w:p w:rsidR="00956DE7" w:rsidP="351EBF4A" w:rsidRDefault="008329F5" w14:paraId="7ACD78F9" w14:textId="71031348">
      <w:pPr>
        <w:spacing w:before="0" w:beforeAutospacing="off"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</w:pPr>
      <w:r w:rsidRPr="351EBF4A" w:rsidR="5760CEF7">
        <w:rPr>
          <w:rStyle w:val="eop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  <w:t> </w:t>
      </w:r>
    </w:p>
    <w:p w:rsidR="00956DE7" w:rsidP="351EBF4A" w:rsidRDefault="008329F5" w14:paraId="2ED494A9" w14:textId="16B649BE">
      <w:pPr>
        <w:spacing w:before="0" w:beforeAutospacing="off"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</w:pPr>
      <w:r w:rsidRPr="351EBF4A" w:rsidR="5760CEF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  <w:t>Execute MariaDB Container First. </w:t>
      </w:r>
    </w:p>
    <w:p w:rsidR="00956DE7" w:rsidP="351EBF4A" w:rsidRDefault="008329F5" w14:paraId="439B435F" w14:textId="4039EDDF">
      <w:pPr>
        <w:spacing w:before="0" w:beforeAutospacing="off" w:after="0" w:afterAutospacing="off" w:line="240" w:lineRule="auto"/>
        <w:ind w:left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00FF"/>
          <w:sz w:val="24"/>
          <w:szCs w:val="24"/>
          <w:lang w:val="en-US"/>
        </w:rPr>
      </w:pPr>
      <w:r w:rsidRPr="351EBF4A" w:rsidR="5760CEF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  <w:t>○ Container name Static like</w:t>
      </w:r>
      <w:r w:rsidRPr="351EBF4A" w:rsidR="5CAA3EC4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  <w:t xml:space="preserve"> – </w:t>
      </w:r>
      <w:r w:rsidRPr="351EBF4A" w:rsidR="5CAA3EC4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00FF"/>
          <w:sz w:val="24"/>
          <w:szCs w:val="24"/>
          <w:lang w:val="en-US"/>
        </w:rPr>
        <w:t>ROLL_NUMBER</w:t>
      </w:r>
      <w:r w:rsidRPr="351EBF4A" w:rsidR="5760CEF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00FF"/>
          <w:sz w:val="24"/>
          <w:szCs w:val="24"/>
          <w:lang w:val="en-US"/>
        </w:rPr>
        <w:t>-</w:t>
      </w:r>
      <w:r w:rsidRPr="351EBF4A" w:rsidR="5760CEF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00FF"/>
          <w:sz w:val="24"/>
          <w:szCs w:val="24"/>
          <w:lang w:val="en-US"/>
        </w:rPr>
        <w:t>mariadb</w:t>
      </w:r>
      <w:r w:rsidRPr="351EBF4A" w:rsidR="5760CEF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00FF"/>
          <w:sz w:val="24"/>
          <w:szCs w:val="24"/>
          <w:lang w:val="en-US"/>
        </w:rPr>
        <w:t>-container </w:t>
      </w:r>
    </w:p>
    <w:p w:rsidR="00956DE7" w:rsidP="351EBF4A" w:rsidRDefault="008329F5" w14:paraId="243B50ED" w14:textId="6F3C7867">
      <w:pPr>
        <w:spacing w:before="0" w:beforeAutospacing="off" w:after="0" w:afterAutospacing="off" w:line="240" w:lineRule="auto"/>
        <w:ind w:left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00FF"/>
          <w:sz w:val="24"/>
          <w:szCs w:val="24"/>
          <w:lang w:val="en-US"/>
        </w:rPr>
      </w:pPr>
      <w:r w:rsidRPr="351EBF4A" w:rsidR="5760CEF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  <w:t>○ Set the DB Root password using Env Variable - </w:t>
      </w:r>
      <w:r w:rsidRPr="351EBF4A" w:rsidR="5760CEF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00FF"/>
          <w:sz w:val="24"/>
          <w:szCs w:val="24"/>
          <w:lang w:val="en-US"/>
        </w:rPr>
        <w:t>MARIADB_ROOT_PASSWORD </w:t>
      </w:r>
    </w:p>
    <w:p w:rsidR="00956DE7" w:rsidP="351EBF4A" w:rsidRDefault="008329F5" w14:paraId="420D3588" w14:textId="596630B4">
      <w:pPr>
        <w:spacing w:before="0" w:beforeAutospacing="off" w:after="0" w:afterAutospacing="off" w:line="240" w:lineRule="auto"/>
        <w:ind w:left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00FF"/>
          <w:sz w:val="24"/>
          <w:szCs w:val="24"/>
          <w:lang w:val="en-US"/>
        </w:rPr>
      </w:pPr>
      <w:r w:rsidRPr="351EBF4A" w:rsidR="5760CEF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  <w:t xml:space="preserve">○ Set the DB Username using Env Variable - </w:t>
      </w:r>
      <w:r w:rsidRPr="351EBF4A" w:rsidR="5760CEF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00FF"/>
          <w:sz w:val="24"/>
          <w:szCs w:val="24"/>
          <w:lang w:val="en-US"/>
        </w:rPr>
        <w:t>MARIADB_USER </w:t>
      </w:r>
    </w:p>
    <w:p w:rsidR="00956DE7" w:rsidP="351EBF4A" w:rsidRDefault="008329F5" w14:paraId="4FFFA406" w14:textId="0C133DBE">
      <w:pPr>
        <w:spacing w:before="0" w:beforeAutospacing="off" w:after="0" w:afterAutospacing="off" w:line="240" w:lineRule="auto"/>
        <w:ind w:left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00FF"/>
          <w:sz w:val="24"/>
          <w:szCs w:val="24"/>
          <w:lang w:val="en-US"/>
        </w:rPr>
      </w:pPr>
      <w:r w:rsidRPr="351EBF4A" w:rsidR="5760CEF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  <w:t xml:space="preserve">○ Set the DB password using Env Variable - </w:t>
      </w:r>
      <w:r w:rsidRPr="351EBF4A" w:rsidR="5760CEF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00FF"/>
          <w:sz w:val="24"/>
          <w:szCs w:val="24"/>
          <w:lang w:val="en-US"/>
        </w:rPr>
        <w:t>MARIADB_PASSWORD </w:t>
      </w:r>
    </w:p>
    <w:p w:rsidR="00956DE7" w:rsidP="351EBF4A" w:rsidRDefault="008329F5" w14:paraId="6F0D8720" w14:textId="39641A43">
      <w:pPr>
        <w:spacing w:before="0" w:beforeAutospacing="off" w:after="0" w:afterAutospacing="off" w:line="240" w:lineRule="auto"/>
        <w:ind w:left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00FF"/>
          <w:sz w:val="24"/>
          <w:szCs w:val="24"/>
          <w:lang w:val="en-US"/>
        </w:rPr>
      </w:pPr>
      <w:r w:rsidRPr="351EBF4A" w:rsidR="5760CEF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  <w:t xml:space="preserve">○ Set the DB Name using Env Variable - </w:t>
      </w:r>
      <w:r w:rsidRPr="351EBF4A" w:rsidR="5760CEF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00FF"/>
          <w:sz w:val="24"/>
          <w:szCs w:val="24"/>
          <w:lang w:val="en-US"/>
        </w:rPr>
        <w:t>MARIADB_DATABASE </w:t>
      </w:r>
    </w:p>
    <w:p w:rsidR="00956DE7" w:rsidP="351EBF4A" w:rsidRDefault="008329F5" w14:paraId="7BE86E37" w14:textId="1CAF2F79">
      <w:pPr>
        <w:spacing w:before="0" w:beforeAutospacing="off"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</w:pPr>
      <w:r w:rsidRPr="351EBF4A" w:rsidR="5760CEF7">
        <w:rPr>
          <w:rStyle w:val="eop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  <w:t> </w:t>
      </w:r>
    </w:p>
    <w:p w:rsidR="00956DE7" w:rsidP="351EBF4A" w:rsidRDefault="008329F5" w14:paraId="440B55CD" w14:textId="461EE8D5">
      <w:pPr>
        <w:spacing w:before="0" w:beforeAutospacing="off"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</w:pPr>
      <w:r w:rsidRPr="351EBF4A" w:rsidR="5760CEF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  <w:t>Execute Wordpress Container - </w:t>
      </w:r>
    </w:p>
    <w:p w:rsidR="00956DE7" w:rsidP="351EBF4A" w:rsidRDefault="008329F5" w14:paraId="62FB22AA" w14:textId="2DFDD8D4">
      <w:pPr>
        <w:spacing w:before="0" w:beforeAutospacing="off"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00FF"/>
          <w:sz w:val="24"/>
          <w:szCs w:val="24"/>
          <w:lang w:val="en-US"/>
        </w:rPr>
      </w:pPr>
      <w:r w:rsidRPr="351EBF4A" w:rsidR="5760CEF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  <w:t>○ Make the Container name Static like</w:t>
      </w:r>
      <w:r w:rsidRPr="351EBF4A" w:rsidR="72CCC03E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  <w:t xml:space="preserve"> – ROLL_NUMBER_</w:t>
      </w:r>
      <w:r w:rsidRPr="351EBF4A" w:rsidR="5760CEF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00FF"/>
          <w:sz w:val="24"/>
          <w:szCs w:val="24"/>
          <w:lang w:val="en-US"/>
        </w:rPr>
        <w:t>WORDPRESS-CONTAINER </w:t>
      </w:r>
    </w:p>
    <w:p w:rsidR="00956DE7" w:rsidP="351EBF4A" w:rsidRDefault="008329F5" w14:paraId="05484B58" w14:textId="126BD1E4">
      <w:pPr>
        <w:spacing w:before="0" w:beforeAutospacing="off"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00FF"/>
          <w:sz w:val="24"/>
          <w:szCs w:val="24"/>
          <w:lang w:val="en-US"/>
        </w:rPr>
      </w:pPr>
      <w:r w:rsidRPr="351EBF4A" w:rsidR="5760CEF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  <w:t xml:space="preserve">○ DB Container Name - </w:t>
      </w:r>
      <w:r w:rsidRPr="351EBF4A" w:rsidR="2FB3B6B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  <w:t>ROLL_NUMBER_</w:t>
      </w:r>
      <w:r w:rsidRPr="351EBF4A" w:rsidR="5760CEF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00FF"/>
          <w:sz w:val="24"/>
          <w:szCs w:val="24"/>
          <w:lang w:val="en-US"/>
        </w:rPr>
        <w:t>WORDPRESS_DB_HOST </w:t>
      </w:r>
    </w:p>
    <w:p w:rsidR="00956DE7" w:rsidP="351EBF4A" w:rsidRDefault="008329F5" w14:paraId="34A67346" w14:textId="5E8999C5">
      <w:pPr>
        <w:spacing w:before="0" w:beforeAutospacing="off"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00FF"/>
          <w:sz w:val="24"/>
          <w:szCs w:val="24"/>
          <w:lang w:val="en-US"/>
        </w:rPr>
      </w:pPr>
      <w:r w:rsidRPr="351EBF4A" w:rsidR="5760CEF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  <w:t xml:space="preserve">○ DB Name in Env Variable - </w:t>
      </w:r>
      <w:r w:rsidRPr="351EBF4A" w:rsidR="5760CEF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00FF"/>
          <w:sz w:val="24"/>
          <w:szCs w:val="24"/>
          <w:lang w:val="en-US"/>
        </w:rPr>
        <w:t>WORDPRESS_DB_NAME </w:t>
      </w:r>
    </w:p>
    <w:p w:rsidR="00956DE7" w:rsidP="351EBF4A" w:rsidRDefault="008329F5" w14:paraId="1AA70776" w14:textId="70BA6FF9">
      <w:pPr>
        <w:spacing w:before="0" w:beforeAutospacing="off"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00FF"/>
          <w:sz w:val="24"/>
          <w:szCs w:val="24"/>
          <w:lang w:val="en-US"/>
        </w:rPr>
      </w:pPr>
      <w:r w:rsidRPr="351EBF4A" w:rsidR="5760CEF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  <w:t xml:space="preserve">○ DB User in Env Variable - </w:t>
      </w:r>
      <w:r w:rsidRPr="351EBF4A" w:rsidR="5760CEF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00FF"/>
          <w:sz w:val="24"/>
          <w:szCs w:val="24"/>
          <w:lang w:val="en-US"/>
        </w:rPr>
        <w:t>WORDPRESS_DB_USER </w:t>
      </w:r>
    </w:p>
    <w:p w:rsidR="00956DE7" w:rsidP="351EBF4A" w:rsidRDefault="008329F5" w14:paraId="24277D58" w14:textId="2BF07569">
      <w:pPr>
        <w:spacing w:before="0" w:beforeAutospacing="off"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00FF"/>
          <w:sz w:val="24"/>
          <w:szCs w:val="24"/>
          <w:lang w:val="en-US"/>
        </w:rPr>
      </w:pPr>
      <w:r w:rsidRPr="351EBF4A" w:rsidR="5760CEF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  <w:t xml:space="preserve">○ DB password in Env Variable - </w:t>
      </w:r>
      <w:r w:rsidRPr="351EBF4A" w:rsidR="5760CEF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00FF"/>
          <w:sz w:val="24"/>
          <w:szCs w:val="24"/>
          <w:lang w:val="en-US"/>
        </w:rPr>
        <w:t>WORDPRESS_DB_PASSWORD </w:t>
      </w:r>
    </w:p>
    <w:p w:rsidR="00956DE7" w:rsidP="351EBF4A" w:rsidRDefault="008329F5" w14:paraId="443E8A8C" w14:textId="7D12CB2B">
      <w:pPr>
        <w:spacing w:before="0" w:beforeAutospacing="off"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00FF"/>
          <w:sz w:val="24"/>
          <w:szCs w:val="24"/>
          <w:lang w:val="en-US"/>
        </w:rPr>
      </w:pPr>
      <w:r w:rsidRPr="351EBF4A" w:rsidR="5760CEF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  <w:t xml:space="preserve">○ Expose Front-End Container on port </w:t>
      </w:r>
      <w:r w:rsidRPr="351EBF4A" w:rsidR="5760CEF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00FF"/>
          <w:sz w:val="24"/>
          <w:szCs w:val="24"/>
          <w:lang w:val="en-US"/>
        </w:rPr>
        <w:t>8080/80 </w:t>
      </w:r>
    </w:p>
    <w:p w:rsidR="00956DE7" w:rsidP="351EBF4A" w:rsidRDefault="008329F5" w14:paraId="5CB43244" w14:textId="58FB903F">
      <w:pPr>
        <w:spacing w:before="0" w:beforeAutospacing="off"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00FF"/>
          <w:sz w:val="24"/>
          <w:szCs w:val="24"/>
          <w:lang w:val="en-US"/>
        </w:rPr>
      </w:pPr>
      <w:r w:rsidRPr="351EBF4A" w:rsidR="5760CEF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1A1A1A"/>
          <w:sz w:val="24"/>
          <w:szCs w:val="24"/>
          <w:lang w:val="en-US"/>
        </w:rPr>
        <w:t xml:space="preserve">○ Access WebSite on </w:t>
      </w:r>
      <w:r w:rsidRPr="351EBF4A" w:rsidR="5760CEF7">
        <w:rPr>
          <w:rStyle w:val="normaltextrun"/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FF00FF"/>
          <w:sz w:val="24"/>
          <w:szCs w:val="24"/>
          <w:lang w:val="en-US"/>
        </w:rPr>
        <w:t>LocalHost/HostIP:PORT </w:t>
      </w:r>
    </w:p>
    <w:p w:rsidR="00956DE7" w:rsidP="351EBF4A" w:rsidRDefault="008329F5" w14:paraId="2A47D54B" w14:textId="641A2071">
      <w:pPr>
        <w:pStyle w:val="Normal"/>
        <w:spacing w:after="0"/>
        <w:rPr>
          <w:rFonts w:ascii="Times New Roman" w:hAnsi="Times New Roman" w:cs="Times New Roman"/>
        </w:rPr>
      </w:pPr>
    </w:p>
    <w:sectPr w:rsidR="00956DE7" w:rsidSect="00DF18CE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9B0AB6"/>
    <w:multiLevelType w:val="hybridMultilevel"/>
    <w:tmpl w:val="394EE2D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712879"/>
    <w:multiLevelType w:val="hybridMultilevel"/>
    <w:tmpl w:val="B86C8FE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F4388E"/>
    <w:multiLevelType w:val="hybridMultilevel"/>
    <w:tmpl w:val="75AA6CA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A25140"/>
    <w:multiLevelType w:val="hybridMultilevel"/>
    <w:tmpl w:val="93247384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58B56521"/>
    <w:multiLevelType w:val="hybridMultilevel"/>
    <w:tmpl w:val="E55817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1D6D99"/>
    <w:multiLevelType w:val="multilevel"/>
    <w:tmpl w:val="AE00B1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23340834">
    <w:abstractNumId w:val="5"/>
  </w:num>
  <w:num w:numId="2" w16cid:durableId="726143736">
    <w:abstractNumId w:val="3"/>
  </w:num>
  <w:num w:numId="3" w16cid:durableId="987249090">
    <w:abstractNumId w:val="0"/>
  </w:num>
  <w:num w:numId="4" w16cid:durableId="1975714482">
    <w:abstractNumId w:val="4"/>
  </w:num>
  <w:num w:numId="5" w16cid:durableId="698504270">
    <w:abstractNumId w:val="2"/>
  </w:num>
  <w:num w:numId="6" w16cid:durableId="6437772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3MDE3NTUxsjQ3NjVU0lEKTi0uzszPAykwrgUA1cnPhCwAAAA="/>
  </w:docVars>
  <w:rsids>
    <w:rsidRoot w:val="00956DE7"/>
    <w:rsid w:val="00040F44"/>
    <w:rsid w:val="000872D2"/>
    <w:rsid w:val="0009491F"/>
    <w:rsid w:val="00121A3C"/>
    <w:rsid w:val="001273A0"/>
    <w:rsid w:val="001F18CC"/>
    <w:rsid w:val="0020168E"/>
    <w:rsid w:val="00266AC2"/>
    <w:rsid w:val="00295AFC"/>
    <w:rsid w:val="002B5421"/>
    <w:rsid w:val="003019BF"/>
    <w:rsid w:val="0039013E"/>
    <w:rsid w:val="003C1B72"/>
    <w:rsid w:val="003F2A3D"/>
    <w:rsid w:val="00411F1C"/>
    <w:rsid w:val="00583F75"/>
    <w:rsid w:val="00623F8B"/>
    <w:rsid w:val="0066121A"/>
    <w:rsid w:val="006B7115"/>
    <w:rsid w:val="006E0C5B"/>
    <w:rsid w:val="00700F0F"/>
    <w:rsid w:val="00703324"/>
    <w:rsid w:val="00721E74"/>
    <w:rsid w:val="00761EF3"/>
    <w:rsid w:val="007A4AFC"/>
    <w:rsid w:val="007E1AFA"/>
    <w:rsid w:val="008329F5"/>
    <w:rsid w:val="00866DE8"/>
    <w:rsid w:val="008C7016"/>
    <w:rsid w:val="00916BD3"/>
    <w:rsid w:val="00956DE7"/>
    <w:rsid w:val="00983548"/>
    <w:rsid w:val="009C53F3"/>
    <w:rsid w:val="00A616AB"/>
    <w:rsid w:val="00AF0144"/>
    <w:rsid w:val="00B36FD8"/>
    <w:rsid w:val="00B72213"/>
    <w:rsid w:val="00B81DCA"/>
    <w:rsid w:val="00C84176"/>
    <w:rsid w:val="00CB5992"/>
    <w:rsid w:val="00CD222A"/>
    <w:rsid w:val="00CD4EDF"/>
    <w:rsid w:val="00CE40BA"/>
    <w:rsid w:val="00D138F7"/>
    <w:rsid w:val="00D37D7B"/>
    <w:rsid w:val="00D8059E"/>
    <w:rsid w:val="00DF18CE"/>
    <w:rsid w:val="00E1275F"/>
    <w:rsid w:val="00E40A6C"/>
    <w:rsid w:val="00E423AD"/>
    <w:rsid w:val="00F4258A"/>
    <w:rsid w:val="00F5454B"/>
    <w:rsid w:val="00F6118E"/>
    <w:rsid w:val="00F845D3"/>
    <w:rsid w:val="00FA3235"/>
    <w:rsid w:val="00FE6026"/>
    <w:rsid w:val="00FF54EC"/>
    <w:rsid w:val="024730F2"/>
    <w:rsid w:val="0C539D62"/>
    <w:rsid w:val="1C17D2BD"/>
    <w:rsid w:val="1E055993"/>
    <w:rsid w:val="2D0994D0"/>
    <w:rsid w:val="2DCCF543"/>
    <w:rsid w:val="2FB3B6B7"/>
    <w:rsid w:val="3269EC54"/>
    <w:rsid w:val="351EBF4A"/>
    <w:rsid w:val="3C242592"/>
    <w:rsid w:val="4A7E04FA"/>
    <w:rsid w:val="4E3F0585"/>
    <w:rsid w:val="55AE85A7"/>
    <w:rsid w:val="5760CEF7"/>
    <w:rsid w:val="57A84978"/>
    <w:rsid w:val="5CAA3EC4"/>
    <w:rsid w:val="604C4BAE"/>
    <w:rsid w:val="6477EF89"/>
    <w:rsid w:val="64951484"/>
    <w:rsid w:val="64E41EB1"/>
    <w:rsid w:val="67AF904B"/>
    <w:rsid w:val="695CF090"/>
    <w:rsid w:val="6AE7310D"/>
    <w:rsid w:val="72CCC03E"/>
    <w:rsid w:val="7B521B9E"/>
    <w:rsid w:val="7F0F9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7CE941"/>
  <w15:chartTrackingRefBased/>
  <w15:docId w15:val="{D77F7861-A27E-4FC7-B974-6921BD291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56DE7"/>
    <w:pPr>
      <w:spacing w:after="200" w:line="276" w:lineRule="auto"/>
    </w:pPr>
    <w:rPr>
      <w:lang w:val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56DE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bidi="hi-IN"/>
    </w:rPr>
  </w:style>
  <w:style w:type="character" w:styleId="Hyperlink">
    <w:name w:val="Hyperlink"/>
    <w:basedOn w:val="DefaultParagraphFont"/>
    <w:uiPriority w:val="99"/>
    <w:unhideWhenUsed/>
    <w:rsid w:val="00956DE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56DE7"/>
    <w:pPr>
      <w:ind w:left="720"/>
      <w:contextualSpacing/>
    </w:pPr>
  </w:style>
  <w:style w:type="paragraph" w:styleId="paragraph" w:customStyle="true">
    <w:uiPriority w:val="1"/>
    <w:name w:val="paragraph"/>
    <w:basedOn w:val="Normal"/>
    <w:rsid w:val="351EBF4A"/>
    <w:rPr>
      <w:rFonts w:ascii="Times New Roman" w:hAnsi="Times New Roman" w:eastAsia="Times New Roman" w:cs="Times New Roman"/>
      <w:sz w:val="24"/>
      <w:szCs w:val="24"/>
    </w:rPr>
    <w:pPr>
      <w:spacing w:beforeAutospacing="on" w:afterAutospacing="on"/>
    </w:pPr>
  </w:style>
  <w:style w:type="character" w:styleId="normaltextrun" w:customStyle="true">
    <w:uiPriority w:val="1"/>
    <w:name w:val="normaltextrun"/>
    <w:basedOn w:val="DefaultParagraphFont"/>
    <w:rsid w:val="351EBF4A"/>
  </w:style>
  <w:style w:type="character" w:styleId="eop" w:customStyle="true">
    <w:uiPriority w:val="1"/>
    <w:name w:val="eop"/>
    <w:basedOn w:val="DefaultParagraphFont"/>
    <w:rsid w:val="351EBF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949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97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7" /><Relationship Type="http://schemas.openxmlformats.org/officeDocument/2006/relationships/theme" Target="theme/theme1.xml" Id="rId59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58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customXml" Target="../customXml/item3.xml" Id="rId3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5FC3DF80551D4D9F8E413F254B0D4B" ma:contentTypeVersion="4" ma:contentTypeDescription="Create a new document." ma:contentTypeScope="" ma:versionID="040c145f0cb084f9992bf7d4c821881f">
  <xsd:schema xmlns:xsd="http://www.w3.org/2001/XMLSchema" xmlns:xs="http://www.w3.org/2001/XMLSchema" xmlns:p="http://schemas.microsoft.com/office/2006/metadata/properties" xmlns:ns2="01ede30a-008b-46f4-85cb-faf7f3c0b834" targetNamespace="http://schemas.microsoft.com/office/2006/metadata/properties" ma:root="true" ma:fieldsID="ee9d8785bb40b2bae8860d9243f13543" ns2:_="">
    <xsd:import namespace="01ede30a-008b-46f4-85cb-faf7f3c0b8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ede30a-008b-46f4-85cb-faf7f3c0b8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B4B78A-9D58-4FC1-A0EC-696EEF86C9B8}"/>
</file>

<file path=customXml/itemProps2.xml><?xml version="1.0" encoding="utf-8"?>
<ds:datastoreItem xmlns:ds="http://schemas.openxmlformats.org/officeDocument/2006/customXml" ds:itemID="{5B900062-628C-4041-862D-AB5B865BE5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46DB2C-6DDB-4959-836C-904B4B59E94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HAKTI MISHRA</dc:creator>
  <keywords/>
  <dc:description/>
  <lastModifiedBy>Abhinav Sharma</lastModifiedBy>
  <revision>4</revision>
  <dcterms:created xsi:type="dcterms:W3CDTF">2024-03-18T00:39:00.0000000Z</dcterms:created>
  <dcterms:modified xsi:type="dcterms:W3CDTF">2024-04-26T07:18:21.888320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5FC3DF80551D4D9F8E413F254B0D4B</vt:lpwstr>
  </property>
  <property fmtid="{D5CDD505-2E9C-101B-9397-08002B2CF9AE}" pid="3" name="GrammarlyDocumentId">
    <vt:lpwstr>59ab1d9acf2ca3dc52da77b6265ceb35677bad58483b7942a204472d7730fdb2</vt:lpwstr>
  </property>
</Properties>
</file>